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1393" w:rsidRPr="00AA0AD4" w:rsidRDefault="00131393" w:rsidP="008B0DC2">
      <w:pPr>
        <w:bidi/>
        <w:jc w:val="center"/>
        <w:rPr>
          <w:rFonts w:cs="B Titr"/>
          <w:b/>
          <w:bCs/>
          <w:sz w:val="20"/>
          <w:szCs w:val="20"/>
        </w:rPr>
      </w:pPr>
      <w:r w:rsidRPr="00AA0AD4">
        <w:rPr>
          <w:rFonts w:cs="B Titr" w:hint="cs"/>
          <w:b/>
          <w:bCs/>
          <w:sz w:val="20"/>
          <w:szCs w:val="20"/>
          <w:rtl/>
        </w:rPr>
        <w:t>برنامه درسی</w:t>
      </w:r>
      <w:r w:rsidRPr="00AA0AD4">
        <w:rPr>
          <w:rFonts w:cs="B Titr"/>
          <w:b/>
          <w:bCs/>
          <w:sz w:val="20"/>
          <w:szCs w:val="20"/>
        </w:rPr>
        <w:sym w:font="Wingdings 2" w:char="F0D7"/>
      </w:r>
      <w:r w:rsidRPr="00AA0AD4">
        <w:rPr>
          <w:rFonts w:cs="B Titr" w:hint="cs"/>
          <w:b/>
          <w:bCs/>
          <w:sz w:val="20"/>
          <w:szCs w:val="20"/>
          <w:rtl/>
        </w:rPr>
        <w:t xml:space="preserve"> </w:t>
      </w:r>
      <w:r w:rsidR="00F512DF" w:rsidRPr="00AA0AD4">
        <w:rPr>
          <w:rFonts w:cs="B Titr" w:hint="cs"/>
          <w:b/>
          <w:bCs/>
          <w:sz w:val="20"/>
          <w:szCs w:val="20"/>
          <w:rtl/>
        </w:rPr>
        <w:t xml:space="preserve">دوره </w:t>
      </w:r>
      <w:r w:rsidRPr="00AA0AD4">
        <w:rPr>
          <w:rFonts w:cs="B Titr" w:hint="cs"/>
          <w:b/>
          <w:bCs/>
          <w:sz w:val="20"/>
          <w:szCs w:val="20"/>
          <w:rtl/>
        </w:rPr>
        <w:t xml:space="preserve"> </w:t>
      </w:r>
      <w:r>
        <w:rPr>
          <w:rFonts w:cs="B Titr" w:hint="cs"/>
          <w:b/>
          <w:bCs/>
          <w:sz w:val="20"/>
          <w:szCs w:val="20"/>
          <w:rtl/>
        </w:rPr>
        <w:t>دکتری</w:t>
      </w:r>
      <w:r w:rsidRPr="00AA0AD4">
        <w:rPr>
          <w:rFonts w:cs="B Titr" w:hint="cs"/>
          <w:b/>
          <w:bCs/>
          <w:sz w:val="20"/>
          <w:szCs w:val="20"/>
          <w:rtl/>
        </w:rPr>
        <w:t xml:space="preserve"> رشته   </w:t>
      </w:r>
      <w:r w:rsidR="00A02799">
        <w:rPr>
          <w:rFonts w:cs="B Titr" w:hint="cs"/>
          <w:b/>
          <w:bCs/>
          <w:sz w:val="20"/>
          <w:szCs w:val="20"/>
          <w:rtl/>
        </w:rPr>
        <w:t xml:space="preserve">آگروتکنولوژی </w:t>
      </w:r>
      <w:r w:rsidRPr="00AA0AD4">
        <w:rPr>
          <w:rFonts w:cs="B Titr" w:hint="cs"/>
          <w:b/>
          <w:bCs/>
          <w:sz w:val="20"/>
          <w:szCs w:val="20"/>
          <w:rtl/>
        </w:rPr>
        <w:t xml:space="preserve">    گرایش  </w:t>
      </w:r>
      <w:r w:rsidR="008B0DC2">
        <w:rPr>
          <w:rFonts w:cs="B Titr" w:hint="cs"/>
          <w:b/>
          <w:bCs/>
          <w:sz w:val="20"/>
          <w:szCs w:val="20"/>
          <w:rtl/>
        </w:rPr>
        <w:t>علوم علف های هر</w:t>
      </w:r>
      <w:bookmarkStart w:id="0" w:name="_GoBack"/>
      <w:bookmarkEnd w:id="0"/>
      <w:r w:rsidR="008B0DC2">
        <w:rPr>
          <w:rFonts w:cs="B Titr" w:hint="cs"/>
          <w:b/>
          <w:bCs/>
          <w:sz w:val="20"/>
          <w:szCs w:val="20"/>
          <w:rtl/>
        </w:rPr>
        <w:t xml:space="preserve">ز </w:t>
      </w:r>
      <w:r w:rsidR="00A02799">
        <w:rPr>
          <w:rFonts w:cs="B Titr" w:hint="cs"/>
          <w:b/>
          <w:bCs/>
          <w:sz w:val="20"/>
          <w:szCs w:val="20"/>
          <w:rtl/>
        </w:rPr>
        <w:t xml:space="preserve"> </w:t>
      </w:r>
      <w:r w:rsidRPr="00AA0AD4">
        <w:rPr>
          <w:rFonts w:cs="B Titr" w:hint="cs"/>
          <w:b/>
          <w:bCs/>
          <w:sz w:val="20"/>
          <w:szCs w:val="20"/>
          <w:rtl/>
        </w:rPr>
        <w:t xml:space="preserve">   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:rsidTr="00A60265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131393" w:rsidRPr="00B72FC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8B0DC2" w:rsidRPr="00B72FC7" w:rsidTr="00FA4A27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8B0DC2" w:rsidRPr="00FC7565" w:rsidRDefault="008B0DC2" w:rsidP="008B0DC2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A02799" w:rsidRDefault="00045C21" w:rsidP="008B0DC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48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8B0DC2" w:rsidRPr="00B72FC7" w:rsidRDefault="008B0DC2" w:rsidP="008B0DC2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0DC2" w:rsidRPr="008B0DC2" w:rsidRDefault="008B0DC2" w:rsidP="008B0DC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0DC2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8B0DC2" w:rsidRPr="00B72FC7" w:rsidTr="00FA4A27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FC7565" w:rsidRDefault="008B0DC2" w:rsidP="008B0DC2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A02799" w:rsidRDefault="00045C21" w:rsidP="008B0DC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58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8B0DC2" w:rsidRPr="00B72FC7" w:rsidRDefault="008B0DC2" w:rsidP="008B0DC2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حقیق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و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ر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ز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0DC2" w:rsidRPr="008B0DC2" w:rsidRDefault="008B0DC2" w:rsidP="008B0DC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0DC2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8B0DC2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8B0DC2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8B0DC2" w:rsidRPr="00B72FC7" w:rsidTr="000C6317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8B0DC2" w:rsidRPr="00FC7565" w:rsidRDefault="008B0DC2" w:rsidP="008B0DC2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A02799" w:rsidRDefault="00045C21" w:rsidP="008B0DC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59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0DC2" w:rsidRPr="00681364" w:rsidRDefault="008B0DC2" w:rsidP="008B0DC2">
            <w:pPr>
              <w:jc w:val="right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مقاومت به علف کش ها در گیاهان 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0DC2" w:rsidRPr="008B0DC2" w:rsidRDefault="008B0DC2" w:rsidP="008B0DC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0DC2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8B0DC2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8B0DC2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8B0DC2" w:rsidRPr="00B72FC7" w:rsidTr="000C6317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FC7565" w:rsidRDefault="008B0DC2" w:rsidP="008B0DC2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A02799" w:rsidRDefault="00045C21" w:rsidP="008B0DC2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179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0DC2" w:rsidRPr="00681364" w:rsidRDefault="008B0DC2" w:rsidP="008B0DC2">
            <w:pPr>
              <w:jc w:val="right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کنترل بیولوژیک علف های هرز 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Pr="00B72FC7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8B0DC2" w:rsidRDefault="008B0DC2" w:rsidP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B0DC2" w:rsidRPr="008B0DC2" w:rsidRDefault="008B0DC2" w:rsidP="008B0DC2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8B0DC2">
              <w:rPr>
                <w:rFonts w:cs="B Nazanin"/>
                <w:b/>
                <w:bCs/>
                <w:sz w:val="18"/>
                <w:szCs w:val="18"/>
                <w:rtl/>
              </w:rPr>
              <w:t>تخصص</w:t>
            </w:r>
            <w:r w:rsidRPr="008B0DC2">
              <w:rPr>
                <w:rFonts w:cs="B Nazanin" w:hint="cs"/>
                <w:b/>
                <w:bCs/>
                <w:sz w:val="18"/>
                <w:szCs w:val="18"/>
                <w:rtl/>
              </w:rPr>
              <w:t>ی گرایش</w:t>
            </w:r>
            <w:r w:rsidRPr="008B0DC2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</w:tr>
      <w:tr w:rsidR="00590017" w:rsidRPr="00B72FC7" w:rsidTr="008B0DC2">
        <w:trPr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8B0DC2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:rsidTr="00A60265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131393" w:rsidRPr="00B72FC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074FC6" w:rsidRPr="00B72FC7" w:rsidTr="002B1AF3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FC7565" w:rsidRDefault="00074FC6" w:rsidP="00074FC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357B06" w:rsidRDefault="00D91915" w:rsidP="00074FC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5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074FC6" w:rsidRPr="00B72FC7" w:rsidRDefault="00074FC6" w:rsidP="00074FC6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د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ساز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م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4FC6" w:rsidRPr="00681364" w:rsidRDefault="00074FC6" w:rsidP="00074FC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مشترک</w:t>
            </w:r>
          </w:p>
        </w:tc>
      </w:tr>
      <w:tr w:rsidR="00074FC6" w:rsidRPr="00B72FC7" w:rsidTr="002B1AF3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074FC6" w:rsidRPr="00FC7565" w:rsidRDefault="00074FC6" w:rsidP="00074FC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357B06" w:rsidRDefault="00D91915" w:rsidP="00074FC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5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074FC6" w:rsidRPr="00B72FC7" w:rsidRDefault="00074FC6" w:rsidP="00074FC6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غیی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قلی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4FC6" w:rsidRPr="00681364" w:rsidRDefault="00074FC6" w:rsidP="00074FC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خصصی مشترک</w:t>
            </w:r>
          </w:p>
        </w:tc>
      </w:tr>
      <w:tr w:rsidR="00074FC6" w:rsidRPr="00B72FC7" w:rsidTr="002B1AF3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074FC6" w:rsidRPr="00FC7565" w:rsidRDefault="00074FC6" w:rsidP="00074FC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357B06" w:rsidRDefault="00D91915" w:rsidP="00074FC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6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074FC6" w:rsidRPr="00B72FC7" w:rsidRDefault="00074FC6" w:rsidP="00074FC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حیط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یست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4FC6" w:rsidRPr="00681364" w:rsidRDefault="00074FC6" w:rsidP="00074FC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 گرایش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074FC6" w:rsidRPr="00B72FC7" w:rsidTr="002B1AF3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FC7565" w:rsidRDefault="00074FC6" w:rsidP="00074FC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357B06" w:rsidRDefault="00D91915" w:rsidP="00074FC6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221926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074FC6" w:rsidRDefault="00074FC6" w:rsidP="00074FC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27A1">
              <w:rPr>
                <w:rFonts w:cs="B Nazanin" w:hint="cs"/>
                <w:b/>
                <w:bCs/>
                <w:sz w:val="18"/>
                <w:szCs w:val="18"/>
                <w:rtl/>
              </w:rPr>
              <w:t>زیست</w:t>
            </w:r>
            <w:r w:rsidRPr="003527A1">
              <w:rPr>
                <w:rFonts w:cs="B Nazanin"/>
                <w:b/>
                <w:bCs/>
                <w:sz w:val="18"/>
                <w:szCs w:val="18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8"/>
                <w:szCs w:val="18"/>
                <w:rtl/>
              </w:rPr>
              <w:t>شناسی</w:t>
            </w:r>
            <w:r w:rsidRPr="003527A1">
              <w:rPr>
                <w:rFonts w:cs="B Nazanin"/>
                <w:b/>
                <w:bCs/>
                <w:sz w:val="18"/>
                <w:szCs w:val="18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8"/>
                <w:szCs w:val="18"/>
                <w:rtl/>
              </w:rPr>
              <w:t>و</w:t>
            </w:r>
            <w:r w:rsidRPr="003527A1">
              <w:rPr>
                <w:rFonts w:cs="B Nazanin"/>
                <w:b/>
                <w:bCs/>
                <w:sz w:val="18"/>
                <w:szCs w:val="18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8"/>
                <w:szCs w:val="18"/>
                <w:rtl/>
              </w:rPr>
              <w:t>شناسایی</w:t>
            </w:r>
            <w:r w:rsidRPr="003527A1">
              <w:rPr>
                <w:rFonts w:cs="B Nazanin"/>
                <w:b/>
                <w:bCs/>
                <w:sz w:val="18"/>
                <w:szCs w:val="18"/>
              </w:rPr>
              <w:t xml:space="preserve"> </w:t>
            </w:r>
            <w:r w:rsidRPr="003527A1">
              <w:rPr>
                <w:rFonts w:cs="B Nazanin" w:hint="cs"/>
                <w:b/>
                <w:bCs/>
                <w:sz w:val="18"/>
                <w:szCs w:val="18"/>
                <w:rtl/>
              </w:rPr>
              <w:t>علفهاي هرز (تکمیلی)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Pr="00B72FC7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74FC6" w:rsidRDefault="00D91915" w:rsidP="00074FC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74FC6" w:rsidRPr="00681364" w:rsidRDefault="00074FC6" w:rsidP="00074FC6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 گرایش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590017" w:rsidRPr="00B72FC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8</w:t>
            </w: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131393" w:rsidRPr="00B72FC7" w:rsidTr="00A60265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</w:tr>
      <w:tr w:rsidR="00131393" w:rsidRPr="00B72FC7" w:rsidTr="00CA6CC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131393" w:rsidRPr="00B72FC7" w:rsidTr="00CA6CC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357B06" w:rsidRPr="00B72FC7" w:rsidTr="00CA6CC7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9088010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B72FC7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آزمون جامع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B72FC7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31393" w:rsidRPr="00B72FC7" w:rsidTr="00CA6CC7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8A10FF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8A10FF">
              <w:rPr>
                <w:rFonts w:cs="B Nazanin" w:hint="cs"/>
                <w:b/>
                <w:bCs/>
                <w:sz w:val="16"/>
                <w:szCs w:val="16"/>
                <w:rtl/>
              </w:rPr>
              <w:t>س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131393" w:rsidRDefault="00131393" w:rsidP="00131393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:rsidTr="00A60265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</w:tr>
      <w:tr w:rsidR="00131393" w:rsidRPr="00B72FC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357B06" w:rsidRPr="00B72FC7" w:rsidTr="00357B06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FC7565" w:rsidRDefault="00357B06" w:rsidP="00357B06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357B06" w:rsidRPr="003A3024" w:rsidRDefault="00357B06" w:rsidP="00357B06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57B06" w:rsidRPr="003A3024" w:rsidRDefault="00357B06" w:rsidP="00357B06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590017" w:rsidRPr="00B72FC7" w:rsidTr="00590017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چهارم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</w:tbl>
    <w:p w:rsidR="003A3024" w:rsidRPr="003A3024" w:rsidRDefault="003A3024" w:rsidP="003A3024">
      <w:pPr>
        <w:bidi/>
        <w:jc w:val="center"/>
        <w:rPr>
          <w:rFonts w:cs="B Titr"/>
          <w:b/>
          <w:bCs/>
          <w:sz w:val="16"/>
          <w:szCs w:val="16"/>
          <w:rtl/>
        </w:rPr>
      </w:pPr>
    </w:p>
    <w:tbl>
      <w:tblPr>
        <w:bidiVisual/>
        <w:tblW w:w="1039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85"/>
        <w:gridCol w:w="1254"/>
        <w:gridCol w:w="5316"/>
        <w:gridCol w:w="720"/>
        <w:gridCol w:w="540"/>
        <w:gridCol w:w="630"/>
        <w:gridCol w:w="1350"/>
      </w:tblGrid>
      <w:tr w:rsidR="003A3024" w:rsidRPr="003A3024" w:rsidTr="00A60265">
        <w:trPr>
          <w:jc w:val="center"/>
        </w:trPr>
        <w:tc>
          <w:tcPr>
            <w:tcW w:w="10395" w:type="dxa"/>
            <w:gridSpan w:val="7"/>
            <w:shd w:val="clear" w:color="auto" w:fill="8DB3E2" w:themeFill="text2" w:themeFillTint="66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softHyphen/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</w:tr>
      <w:tr w:rsidR="00131393" w:rsidRPr="003A3024" w:rsidTr="002835F8">
        <w:trPr>
          <w:jc w:val="center"/>
        </w:trPr>
        <w:tc>
          <w:tcPr>
            <w:tcW w:w="585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4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</w:tc>
        <w:tc>
          <w:tcPr>
            <w:tcW w:w="5316" w:type="dxa"/>
            <w:vMerge w:val="restart"/>
            <w:vAlign w:val="center"/>
          </w:tcPr>
          <w:p w:rsidR="00131393" w:rsidRPr="003A3024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</w:tcPr>
          <w:p w:rsidR="00131393" w:rsidRPr="00B72FC7" w:rsidRDefault="00131393" w:rsidP="00131393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417EFE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1890" w:type="dxa"/>
            <w:gridSpan w:val="3"/>
            <w:vAlign w:val="center"/>
          </w:tcPr>
          <w:p w:rsidR="00417EFE" w:rsidRPr="003A3024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50" w:type="dxa"/>
            <w:vMerge w:val="restart"/>
            <w:vAlign w:val="center"/>
          </w:tcPr>
          <w:p w:rsidR="00417EFE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417EFE" w:rsidRPr="00B72FC7" w:rsidRDefault="00417EFE" w:rsidP="00417EFE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3A3024" w:rsidRPr="003A3024" w:rsidTr="002835F8">
        <w:trPr>
          <w:trHeight w:val="118"/>
          <w:jc w:val="center"/>
        </w:trPr>
        <w:tc>
          <w:tcPr>
            <w:tcW w:w="585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</w:rPr>
            </w:pPr>
          </w:p>
        </w:tc>
        <w:tc>
          <w:tcPr>
            <w:tcW w:w="1254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5316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Lotus"/>
                <w:sz w:val="16"/>
                <w:szCs w:val="16"/>
                <w:rtl/>
              </w:rPr>
            </w:pPr>
          </w:p>
        </w:tc>
        <w:tc>
          <w:tcPr>
            <w:tcW w:w="72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1350" w:type="dxa"/>
            <w:vMerge/>
            <w:vAlign w:val="center"/>
          </w:tcPr>
          <w:p w:rsidR="003A3024" w:rsidRPr="003A3024" w:rsidRDefault="003A3024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  <w:tr w:rsidR="00183128" w:rsidRPr="003A3024" w:rsidTr="002835F8">
        <w:trPr>
          <w:jc w:val="center"/>
        </w:trPr>
        <w:tc>
          <w:tcPr>
            <w:tcW w:w="585" w:type="dxa"/>
            <w:vAlign w:val="center"/>
          </w:tcPr>
          <w:p w:rsidR="00183128" w:rsidRPr="00FC7565" w:rsidRDefault="00183128" w:rsidP="003A3024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4" w:type="dxa"/>
            <w:vAlign w:val="center"/>
          </w:tcPr>
          <w:p w:rsidR="00183128" w:rsidRPr="003A3024" w:rsidRDefault="00357B06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57B06">
              <w:rPr>
                <w:rFonts w:cs="B Nazanin" w:hint="cs"/>
                <w:b/>
                <w:bCs/>
                <w:sz w:val="20"/>
                <w:szCs w:val="20"/>
                <w:rtl/>
              </w:rPr>
              <w:t>9088006</w:t>
            </w:r>
          </w:p>
        </w:tc>
        <w:tc>
          <w:tcPr>
            <w:tcW w:w="5316" w:type="dxa"/>
            <w:shd w:val="clear" w:color="auto" w:fill="auto"/>
            <w:vAlign w:val="bottom"/>
          </w:tcPr>
          <w:p w:rsidR="00183128" w:rsidRPr="003A3024" w:rsidRDefault="00183128" w:rsidP="00131393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رساله</w:t>
            </w:r>
          </w:p>
        </w:tc>
        <w:tc>
          <w:tcPr>
            <w:tcW w:w="72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الزامی</w:t>
            </w:r>
          </w:p>
        </w:tc>
      </w:tr>
      <w:tr w:rsidR="00183128" w:rsidRPr="003A3024" w:rsidTr="002835F8">
        <w:trPr>
          <w:jc w:val="center"/>
        </w:trPr>
        <w:tc>
          <w:tcPr>
            <w:tcW w:w="7155" w:type="dxa"/>
            <w:gridSpan w:val="3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3A3024"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سال </w:t>
            </w:r>
            <w:r w:rsidR="00131393">
              <w:rPr>
                <w:rFonts w:cs="B Nazanin" w:hint="cs"/>
                <w:b/>
                <w:bCs/>
                <w:sz w:val="16"/>
                <w:szCs w:val="16"/>
                <w:rtl/>
              </w:rPr>
              <w:t>پنجم</w:t>
            </w:r>
          </w:p>
        </w:tc>
        <w:tc>
          <w:tcPr>
            <w:tcW w:w="3240" w:type="dxa"/>
            <w:gridSpan w:val="4"/>
            <w:vAlign w:val="center"/>
          </w:tcPr>
          <w:p w:rsidR="00183128" w:rsidRPr="003A3024" w:rsidRDefault="00183128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</w:p>
        </w:tc>
      </w:tr>
    </w:tbl>
    <w:p w:rsidR="00131393" w:rsidRPr="003A3024" w:rsidRDefault="00131393" w:rsidP="00131393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6"/>
        <w:gridCol w:w="6660"/>
        <w:gridCol w:w="3266"/>
      </w:tblGrid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6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131393" w:rsidRPr="00B72FC7" w:rsidTr="00CA6CC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FC7565" w:rsidRDefault="00131393" w:rsidP="00CA6CC7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FC7565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‌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131393" w:rsidRPr="00B72FC7" w:rsidTr="00A60265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131393" w:rsidRPr="00B72FC7" w:rsidRDefault="00131393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</w:tcPr>
          <w:p w:rsidR="00131393" w:rsidRPr="00B72FC7" w:rsidRDefault="00357B06" w:rsidP="00CA6CC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6</w:t>
            </w:r>
          </w:p>
        </w:tc>
      </w:tr>
    </w:tbl>
    <w:p w:rsidR="00590017" w:rsidRPr="00131393" w:rsidRDefault="00131393" w:rsidP="00131393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: بر اساس آخرین سرفصل مصوب دفتر برنامه‌ریزی آموزش عالی </w:t>
      </w:r>
      <w:r w:rsidRPr="00357B0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مورخ ...</w:t>
      </w:r>
      <w:r w:rsidR="00357B06" w:rsidRPr="00357B0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9/12/1394</w:t>
      </w:r>
      <w:r w:rsidRPr="00357B0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....</w:t>
      </w:r>
    </w:p>
    <w:sectPr w:rsidR="00590017" w:rsidRPr="00131393" w:rsidSect="00B37F8D">
      <w:headerReference w:type="default" r:id="rId8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56F2" w:rsidRDefault="006556F2" w:rsidP="00B37F8D">
      <w:r>
        <w:separator/>
      </w:r>
    </w:p>
  </w:endnote>
  <w:endnote w:type="continuationSeparator" w:id="0">
    <w:p w:rsidR="006556F2" w:rsidRDefault="006556F2" w:rsidP="00B37F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56F2" w:rsidRDefault="006556F2" w:rsidP="00B37F8D">
      <w:r>
        <w:separator/>
      </w:r>
    </w:p>
  </w:footnote>
  <w:footnote w:type="continuationSeparator" w:id="0">
    <w:p w:rsidR="006556F2" w:rsidRDefault="006556F2" w:rsidP="00B37F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F8D" w:rsidRDefault="00B62F75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45C21"/>
    <w:rsid w:val="00051DF3"/>
    <w:rsid w:val="000619C5"/>
    <w:rsid w:val="00070711"/>
    <w:rsid w:val="00074FC6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E16CA"/>
    <w:rsid w:val="000F4589"/>
    <w:rsid w:val="00100D76"/>
    <w:rsid w:val="00107BFC"/>
    <w:rsid w:val="00131393"/>
    <w:rsid w:val="00136E0C"/>
    <w:rsid w:val="00140B4F"/>
    <w:rsid w:val="001435BA"/>
    <w:rsid w:val="00150356"/>
    <w:rsid w:val="00151A69"/>
    <w:rsid w:val="00166278"/>
    <w:rsid w:val="00180968"/>
    <w:rsid w:val="00183128"/>
    <w:rsid w:val="001929F8"/>
    <w:rsid w:val="00193050"/>
    <w:rsid w:val="00195C4C"/>
    <w:rsid w:val="001A3E17"/>
    <w:rsid w:val="001A570A"/>
    <w:rsid w:val="001B12F2"/>
    <w:rsid w:val="001B1A08"/>
    <w:rsid w:val="001B3567"/>
    <w:rsid w:val="001B414A"/>
    <w:rsid w:val="001B5FE0"/>
    <w:rsid w:val="001C1F2B"/>
    <w:rsid w:val="001E0337"/>
    <w:rsid w:val="001E2FD3"/>
    <w:rsid w:val="002028DF"/>
    <w:rsid w:val="00203D46"/>
    <w:rsid w:val="002049BF"/>
    <w:rsid w:val="00210229"/>
    <w:rsid w:val="002120B8"/>
    <w:rsid w:val="00216B47"/>
    <w:rsid w:val="002220D8"/>
    <w:rsid w:val="00224271"/>
    <w:rsid w:val="0023521F"/>
    <w:rsid w:val="00245730"/>
    <w:rsid w:val="00267F39"/>
    <w:rsid w:val="002751ED"/>
    <w:rsid w:val="00282696"/>
    <w:rsid w:val="002835F8"/>
    <w:rsid w:val="0029403C"/>
    <w:rsid w:val="002A28EC"/>
    <w:rsid w:val="002B0F73"/>
    <w:rsid w:val="002D668D"/>
    <w:rsid w:val="002F0E22"/>
    <w:rsid w:val="00302628"/>
    <w:rsid w:val="00303844"/>
    <w:rsid w:val="003139C3"/>
    <w:rsid w:val="00314348"/>
    <w:rsid w:val="003170D1"/>
    <w:rsid w:val="0032555A"/>
    <w:rsid w:val="00333109"/>
    <w:rsid w:val="0034282D"/>
    <w:rsid w:val="00357B06"/>
    <w:rsid w:val="00361C35"/>
    <w:rsid w:val="0036702D"/>
    <w:rsid w:val="003717DA"/>
    <w:rsid w:val="003748FE"/>
    <w:rsid w:val="00375EFE"/>
    <w:rsid w:val="00376756"/>
    <w:rsid w:val="003812C7"/>
    <w:rsid w:val="00386F72"/>
    <w:rsid w:val="00393CCC"/>
    <w:rsid w:val="003A2758"/>
    <w:rsid w:val="003A3024"/>
    <w:rsid w:val="003B2571"/>
    <w:rsid w:val="003B2A87"/>
    <w:rsid w:val="003B5F62"/>
    <w:rsid w:val="003C519D"/>
    <w:rsid w:val="003D30FE"/>
    <w:rsid w:val="003D5507"/>
    <w:rsid w:val="003E0819"/>
    <w:rsid w:val="003F0079"/>
    <w:rsid w:val="003F4F43"/>
    <w:rsid w:val="00406351"/>
    <w:rsid w:val="00410B89"/>
    <w:rsid w:val="004155F0"/>
    <w:rsid w:val="00417EFE"/>
    <w:rsid w:val="00422AF5"/>
    <w:rsid w:val="00430980"/>
    <w:rsid w:val="00443ED2"/>
    <w:rsid w:val="004445EE"/>
    <w:rsid w:val="004463B5"/>
    <w:rsid w:val="00457DD8"/>
    <w:rsid w:val="00470FD8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E576E"/>
    <w:rsid w:val="004F1DA9"/>
    <w:rsid w:val="004F26AD"/>
    <w:rsid w:val="004F6086"/>
    <w:rsid w:val="00500F16"/>
    <w:rsid w:val="005022BB"/>
    <w:rsid w:val="00505DE6"/>
    <w:rsid w:val="00537DB1"/>
    <w:rsid w:val="00544FFF"/>
    <w:rsid w:val="00546026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90017"/>
    <w:rsid w:val="00592D08"/>
    <w:rsid w:val="00593C3A"/>
    <w:rsid w:val="00597F3B"/>
    <w:rsid w:val="005A1341"/>
    <w:rsid w:val="005A5D84"/>
    <w:rsid w:val="005B0FAF"/>
    <w:rsid w:val="005B311D"/>
    <w:rsid w:val="005C16CC"/>
    <w:rsid w:val="005C4A66"/>
    <w:rsid w:val="005D0238"/>
    <w:rsid w:val="005D0807"/>
    <w:rsid w:val="005D18C9"/>
    <w:rsid w:val="005D65DF"/>
    <w:rsid w:val="005F19B7"/>
    <w:rsid w:val="0060140E"/>
    <w:rsid w:val="0060249E"/>
    <w:rsid w:val="00605C00"/>
    <w:rsid w:val="00606D9B"/>
    <w:rsid w:val="00607831"/>
    <w:rsid w:val="0061700E"/>
    <w:rsid w:val="00622289"/>
    <w:rsid w:val="0062534B"/>
    <w:rsid w:val="00640C1E"/>
    <w:rsid w:val="00652D79"/>
    <w:rsid w:val="006556F2"/>
    <w:rsid w:val="00664F9C"/>
    <w:rsid w:val="00666983"/>
    <w:rsid w:val="0068445A"/>
    <w:rsid w:val="00685883"/>
    <w:rsid w:val="006A1E79"/>
    <w:rsid w:val="006A362B"/>
    <w:rsid w:val="006A4445"/>
    <w:rsid w:val="006A6ED4"/>
    <w:rsid w:val="006A7C32"/>
    <w:rsid w:val="006B0B83"/>
    <w:rsid w:val="006C6716"/>
    <w:rsid w:val="006D027B"/>
    <w:rsid w:val="006D48EA"/>
    <w:rsid w:val="006D6612"/>
    <w:rsid w:val="006E1A6A"/>
    <w:rsid w:val="006E2156"/>
    <w:rsid w:val="006F234F"/>
    <w:rsid w:val="007019A3"/>
    <w:rsid w:val="007050A9"/>
    <w:rsid w:val="00714BA4"/>
    <w:rsid w:val="00714E39"/>
    <w:rsid w:val="007157E0"/>
    <w:rsid w:val="00734402"/>
    <w:rsid w:val="007372C6"/>
    <w:rsid w:val="0073751E"/>
    <w:rsid w:val="00746A47"/>
    <w:rsid w:val="00770C63"/>
    <w:rsid w:val="00774177"/>
    <w:rsid w:val="00776429"/>
    <w:rsid w:val="007940C9"/>
    <w:rsid w:val="007950E6"/>
    <w:rsid w:val="007A4676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109AC"/>
    <w:rsid w:val="00810D78"/>
    <w:rsid w:val="00813450"/>
    <w:rsid w:val="0082141C"/>
    <w:rsid w:val="00822694"/>
    <w:rsid w:val="008252D8"/>
    <w:rsid w:val="00833D1B"/>
    <w:rsid w:val="00833DA5"/>
    <w:rsid w:val="0084771E"/>
    <w:rsid w:val="008539D3"/>
    <w:rsid w:val="00854121"/>
    <w:rsid w:val="00873E7F"/>
    <w:rsid w:val="00873FF9"/>
    <w:rsid w:val="0088145E"/>
    <w:rsid w:val="008848C1"/>
    <w:rsid w:val="0089629A"/>
    <w:rsid w:val="008A10FF"/>
    <w:rsid w:val="008A28FD"/>
    <w:rsid w:val="008A44D8"/>
    <w:rsid w:val="008A6978"/>
    <w:rsid w:val="008B0DC2"/>
    <w:rsid w:val="008B2D25"/>
    <w:rsid w:val="008C3A49"/>
    <w:rsid w:val="008D71C9"/>
    <w:rsid w:val="008F18AA"/>
    <w:rsid w:val="00907E44"/>
    <w:rsid w:val="009137FE"/>
    <w:rsid w:val="00931419"/>
    <w:rsid w:val="00934379"/>
    <w:rsid w:val="009475D4"/>
    <w:rsid w:val="00954A8F"/>
    <w:rsid w:val="00955AD2"/>
    <w:rsid w:val="00962806"/>
    <w:rsid w:val="00967B43"/>
    <w:rsid w:val="009744F7"/>
    <w:rsid w:val="00976728"/>
    <w:rsid w:val="00987382"/>
    <w:rsid w:val="009A4C6A"/>
    <w:rsid w:val="009B3B81"/>
    <w:rsid w:val="009C1549"/>
    <w:rsid w:val="009C590E"/>
    <w:rsid w:val="009D0875"/>
    <w:rsid w:val="009D17AD"/>
    <w:rsid w:val="009E4DA1"/>
    <w:rsid w:val="009F0A05"/>
    <w:rsid w:val="00A0215B"/>
    <w:rsid w:val="00A02799"/>
    <w:rsid w:val="00A07D04"/>
    <w:rsid w:val="00A11E55"/>
    <w:rsid w:val="00A127D4"/>
    <w:rsid w:val="00A2206C"/>
    <w:rsid w:val="00A252B9"/>
    <w:rsid w:val="00A4395F"/>
    <w:rsid w:val="00A44102"/>
    <w:rsid w:val="00A46FF9"/>
    <w:rsid w:val="00A4789C"/>
    <w:rsid w:val="00A5177D"/>
    <w:rsid w:val="00A52C58"/>
    <w:rsid w:val="00A5467E"/>
    <w:rsid w:val="00A57A4A"/>
    <w:rsid w:val="00A60265"/>
    <w:rsid w:val="00A60F74"/>
    <w:rsid w:val="00A66AF5"/>
    <w:rsid w:val="00A71A51"/>
    <w:rsid w:val="00A775EF"/>
    <w:rsid w:val="00A80E00"/>
    <w:rsid w:val="00A86788"/>
    <w:rsid w:val="00A9406E"/>
    <w:rsid w:val="00A9455A"/>
    <w:rsid w:val="00AA0AD4"/>
    <w:rsid w:val="00AA643E"/>
    <w:rsid w:val="00AB3735"/>
    <w:rsid w:val="00AC6A6A"/>
    <w:rsid w:val="00AD4590"/>
    <w:rsid w:val="00AD5195"/>
    <w:rsid w:val="00AE63CE"/>
    <w:rsid w:val="00AF299D"/>
    <w:rsid w:val="00B03FAF"/>
    <w:rsid w:val="00B13540"/>
    <w:rsid w:val="00B248F6"/>
    <w:rsid w:val="00B30A0C"/>
    <w:rsid w:val="00B3191E"/>
    <w:rsid w:val="00B369F8"/>
    <w:rsid w:val="00B37F8D"/>
    <w:rsid w:val="00B55E9E"/>
    <w:rsid w:val="00B568E5"/>
    <w:rsid w:val="00B62F7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C25AF"/>
    <w:rsid w:val="00BC41A8"/>
    <w:rsid w:val="00BD3223"/>
    <w:rsid w:val="00BD5A06"/>
    <w:rsid w:val="00BE28D4"/>
    <w:rsid w:val="00BE66C9"/>
    <w:rsid w:val="00BE7C93"/>
    <w:rsid w:val="00BF3EB0"/>
    <w:rsid w:val="00C07096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6CC7"/>
    <w:rsid w:val="00CA7BD0"/>
    <w:rsid w:val="00CB2A39"/>
    <w:rsid w:val="00CB3796"/>
    <w:rsid w:val="00CD287A"/>
    <w:rsid w:val="00CE6A62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1915"/>
    <w:rsid w:val="00D95882"/>
    <w:rsid w:val="00D95B00"/>
    <w:rsid w:val="00DA258B"/>
    <w:rsid w:val="00DB0544"/>
    <w:rsid w:val="00DB6879"/>
    <w:rsid w:val="00DB7D7F"/>
    <w:rsid w:val="00DB7E64"/>
    <w:rsid w:val="00DC2C10"/>
    <w:rsid w:val="00DD218B"/>
    <w:rsid w:val="00DE374A"/>
    <w:rsid w:val="00DE7C03"/>
    <w:rsid w:val="00DF6155"/>
    <w:rsid w:val="00E13F90"/>
    <w:rsid w:val="00E33E15"/>
    <w:rsid w:val="00E35E5D"/>
    <w:rsid w:val="00E36DDB"/>
    <w:rsid w:val="00E36E13"/>
    <w:rsid w:val="00E37BF9"/>
    <w:rsid w:val="00E4177C"/>
    <w:rsid w:val="00E41998"/>
    <w:rsid w:val="00E47466"/>
    <w:rsid w:val="00E511D3"/>
    <w:rsid w:val="00E5448D"/>
    <w:rsid w:val="00E57596"/>
    <w:rsid w:val="00E72AC2"/>
    <w:rsid w:val="00E757E0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10CDF"/>
    <w:rsid w:val="00F22E17"/>
    <w:rsid w:val="00F25A80"/>
    <w:rsid w:val="00F27805"/>
    <w:rsid w:val="00F36D6F"/>
    <w:rsid w:val="00F42C61"/>
    <w:rsid w:val="00F43712"/>
    <w:rsid w:val="00F46C1D"/>
    <w:rsid w:val="00F512DF"/>
    <w:rsid w:val="00F56D69"/>
    <w:rsid w:val="00F62A89"/>
    <w:rsid w:val="00F661AC"/>
    <w:rsid w:val="00F67466"/>
    <w:rsid w:val="00F75B29"/>
    <w:rsid w:val="00F8540E"/>
    <w:rsid w:val="00F966A6"/>
    <w:rsid w:val="00FA378F"/>
    <w:rsid w:val="00FB6892"/>
    <w:rsid w:val="00FB6C42"/>
    <w:rsid w:val="00FC1B5A"/>
    <w:rsid w:val="00FC7565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F97CF4-E90F-4528-8255-E22060752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user1</cp:lastModifiedBy>
  <cp:revision>5</cp:revision>
  <cp:lastPrinted>2018-05-27T08:43:00Z</cp:lastPrinted>
  <dcterms:created xsi:type="dcterms:W3CDTF">2022-04-16T07:28:00Z</dcterms:created>
  <dcterms:modified xsi:type="dcterms:W3CDTF">2022-04-20T06:42:00Z</dcterms:modified>
</cp:coreProperties>
</file>